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416F" w:rsidRDefault="00942289" w:rsidP="00402AAA">
      <w:pPr>
        <w:pStyle w:val="Heading1"/>
        <w:jc w:val="center"/>
      </w:pPr>
      <w:bookmarkStart w:id="0" w:name="scallop-consortium-analysis-plan-for-inf"/>
      <w:bookmarkEnd w:id="0"/>
      <w:r>
        <w:t>SCALLO</w:t>
      </w:r>
      <w:bookmarkStart w:id="1" w:name="_GoBack"/>
      <w:bookmarkEnd w:id="1"/>
      <w:r>
        <w:t>P consortium analysis plan for INF panel proteins</w:t>
      </w:r>
    </w:p>
    <w:p w:rsidR="001B416F" w:rsidRDefault="00942289" w:rsidP="00402AAA">
      <w:pPr>
        <w:pStyle w:val="FirstParagraph"/>
        <w:jc w:val="center"/>
      </w:pPr>
      <w:r>
        <w:rPr>
          <w:b/>
          <w:i/>
        </w:rPr>
        <w:t>Adapted from SCALLOP/CVD1 analysis plan, last updated 7/12/2018</w:t>
      </w:r>
    </w:p>
    <w:p w:rsidR="001B416F" w:rsidRDefault="009A53C2">
      <w:r>
        <w:pict>
          <v:rect id="_x0000_i1025" style="width:0;height:1.5pt" o:hralign="center" o:hrstd="t" o:hr="t"/>
        </w:pict>
      </w:r>
    </w:p>
    <w:p w:rsidR="001B416F" w:rsidRDefault="00942289">
      <w:pPr>
        <w:pStyle w:val="FirstParagraph"/>
      </w:pPr>
      <w:r>
        <w:t xml:space="preserve">Timeline for completing cohort-specific analyses and uploading the results for this project: </w:t>
      </w:r>
    </w:p>
    <w:p w:rsidR="001B416F" w:rsidRDefault="00CD7A84" w:rsidP="00402AAA">
      <w:pPr>
        <w:pStyle w:val="Compact"/>
        <w:jc w:val="center"/>
      </w:pPr>
      <w:r>
        <w:rPr>
          <w:noProof/>
        </w:rPr>
        <w:drawing>
          <wp:inline distT="0" distB="0" distL="0" distR="0">
            <wp:extent cx="2034716" cy="3200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416F" w:rsidRDefault="009A53C2">
      <w:r>
        <w:pict>
          <v:rect id="_x0000_i1026" style="width:0;height:1.5pt" o:hralign="center" o:hrstd="t" o:hr="t"/>
        </w:pict>
      </w:r>
    </w:p>
    <w:p w:rsidR="001B416F" w:rsidRDefault="00942289">
      <w:pPr>
        <w:pStyle w:val="Heading2"/>
      </w:pPr>
      <w:bookmarkStart w:id="2" w:name="overview"/>
      <w:bookmarkEnd w:id="2"/>
      <w:r>
        <w:t>1. Overview</w:t>
      </w:r>
    </w:p>
    <w:p w:rsidR="001B416F" w:rsidRDefault="00942289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nalysis has been conducted on Olink CVD1 panel data from participating cohorts; consequent requests were sent and contributions made on the Olink INF panel. This document follows closely the SCALLOP/CVD1 analysis plan for the analysis, and in particular highlights relevant information required to facilitate the meta-analysis.</w:t>
      </w:r>
    </w:p>
    <w:p w:rsidR="001B416F" w:rsidRDefault="00942289">
      <w:pPr>
        <w:pStyle w:val="BodyText"/>
      </w:pPr>
      <w:r>
        <w:t>As with the CVD1 meta-analysis, the tasks will involve</w:t>
      </w:r>
    </w:p>
    <w:p w:rsidR="001B416F" w:rsidRDefault="00942289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1B416F" w:rsidRDefault="00942289">
      <w:pPr>
        <w:pStyle w:val="Compact"/>
        <w:numPr>
          <w:ilvl w:val="0"/>
          <w:numId w:val="3"/>
        </w:numPr>
      </w:pPr>
      <w:r>
        <w:t>Study of pQTLs in replication cohorts</w:t>
      </w:r>
    </w:p>
    <w:p w:rsidR="001B416F" w:rsidRDefault="00942289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:rsidR="001B416F" w:rsidRDefault="00942289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1B416F" w:rsidRDefault="00942289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1B416F" w:rsidRDefault="00942289">
      <w:pPr>
        <w:pStyle w:val="Compact"/>
        <w:numPr>
          <w:ilvl w:val="0"/>
          <w:numId w:val="3"/>
        </w:numPr>
      </w:pPr>
      <w:r>
        <w:t>Other downstream analysis</w:t>
      </w:r>
    </w:p>
    <w:p w:rsidR="001B416F" w:rsidRDefault="00942289">
      <w:pPr>
        <w:pStyle w:val="Heading2"/>
      </w:pPr>
      <w:bookmarkStart w:id="3" w:name="data-and-analysis"/>
      <w:bookmarkEnd w:id="3"/>
      <w:r>
        <w:t>2. Data and analysis</w:t>
      </w:r>
    </w:p>
    <w:p w:rsidR="001B416F" w:rsidRDefault="00942289">
      <w:pPr>
        <w:pStyle w:val="Heading3"/>
      </w:pPr>
      <w:bookmarkStart w:id="4" w:name="proteins"/>
      <w:bookmarkEnd w:id="4"/>
      <w:r>
        <w:t>Proteins</w:t>
      </w:r>
    </w:p>
    <w:p w:rsidR="001B416F" w:rsidRDefault="00942289">
      <w:pPr>
        <w:pStyle w:val="FirstParagraph"/>
      </w:pPr>
      <w:r>
        <w:t>The Olink INFlammation panel of 92 proteins, e.g, https://github.com/jinghuazhao/INF/blob/master/doc/olink.inf.panel.annot.tsv.</w:t>
      </w:r>
    </w:p>
    <w:p w:rsidR="001B416F" w:rsidRDefault="00942289">
      <w:pPr>
        <w:pStyle w:val="Heading3"/>
      </w:pPr>
      <w:bookmarkStart w:id="5" w:name="snps"/>
      <w:bookmarkEnd w:id="5"/>
      <w:r>
        <w:t>SNPs</w:t>
      </w:r>
    </w:p>
    <w:p w:rsidR="001B416F" w:rsidRDefault="00942289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1B416F" w:rsidRDefault="00942289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1B416F" w:rsidRDefault="00942289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gosity and Hardy-Weinberg equilibrium test.</w:t>
      </w:r>
    </w:p>
    <w:p w:rsidR="001B416F" w:rsidRDefault="00942289">
      <w:pPr>
        <w:pStyle w:val="Heading3"/>
      </w:pPr>
      <w:bookmarkStart w:id="6" w:name="association-analysis"/>
      <w:bookmarkEnd w:id="6"/>
      <w:r>
        <w:t>Association analysis</w:t>
      </w:r>
    </w:p>
    <w:p w:rsidR="001B416F" w:rsidRDefault="00942289">
      <w:pPr>
        <w:numPr>
          <w:ilvl w:val="0"/>
          <w:numId w:val="5"/>
        </w:numPr>
      </w:pPr>
      <w:r>
        <w:t xml:space="preserve">Rank-based inverse normal transformation on 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1B416F" w:rsidRDefault="00942289">
      <w:pPr>
        <w:pStyle w:val="SourceCode"/>
        <w:numPr>
          <w:ilvl w:val="0"/>
          <w:numId w:val="2"/>
        </w:numPr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1B416F" w:rsidRDefault="00942289">
      <w:pPr>
        <w:pStyle w:val="Compact"/>
        <w:numPr>
          <w:ilvl w:val="0"/>
          <w:numId w:val="5"/>
        </w:numPr>
      </w:pPr>
      <w:r>
        <w:t>Multiple linear regression for all samples including sex, age, principal components and other cohort specific covariates.</w:t>
      </w:r>
    </w:p>
    <w:p w:rsidR="001B416F" w:rsidRDefault="00942289">
      <w:pPr>
        <w:pStyle w:val="Compact"/>
        <w:numPr>
          <w:ilvl w:val="0"/>
          <w:numId w:val="5"/>
        </w:numPr>
      </w:pPr>
      <w:r>
        <w:t>Additive genetic model</w:t>
      </w:r>
    </w:p>
    <w:p w:rsidR="001B416F" w:rsidRDefault="00942289">
      <w:pPr>
        <w:numPr>
          <w:ilvl w:val="0"/>
          <w:numId w:val="5"/>
        </w:numPr>
      </w:pPr>
      <w:r>
        <w:t>For case-control data, cases and controls are analysed separately – results will be merged at meta-analysis stage</w:t>
      </w:r>
    </w:p>
    <w:p w:rsidR="001B416F" w:rsidRDefault="00942289">
      <w:pPr>
        <w:pStyle w:val="Heading3"/>
      </w:pPr>
      <w:bookmarkStart w:id="7" w:name="software"/>
      <w:bookmarkEnd w:id="7"/>
      <w:r>
        <w:t>Software</w:t>
      </w:r>
    </w:p>
    <w:p w:rsidR="001B416F" w:rsidRDefault="00942289">
      <w:pPr>
        <w:pStyle w:val="FirstParagraph"/>
      </w:pPr>
      <w:r>
        <w:t>It is preferable to use software which account for genotype uncertainty, such as SNPTEST, QUICKTEST, and BOLT-LMM.</w:t>
      </w:r>
    </w:p>
    <w:p w:rsidR="001B416F" w:rsidRDefault="00942289">
      <w:pPr>
        <w:pStyle w:val="Heading2"/>
      </w:pPr>
      <w:bookmarkStart w:id="8" w:name="descriptive-statistics"/>
      <w:bookmarkEnd w:id="8"/>
      <w:r>
        <w:t>3. Descriptive statistics</w:t>
      </w:r>
    </w:p>
    <w:p w:rsidR="001B416F" w:rsidRDefault="00942289">
      <w:pPr>
        <w:pStyle w:val="FirstParagraph"/>
      </w:pPr>
      <w:r>
        <w:t xml:space="preserve">A </w:t>
      </w:r>
      <w:hyperlink r:id="rId8">
        <w:r>
          <w:rPr>
            <w:rStyle w:val="Hyperlink"/>
          </w:rPr>
          <w:t>Google sheet</w:t>
        </w:r>
      </w:hyperlink>
      <w:r>
        <w:t xml:space="preserve"> has been set up for filling up the information online; in order to do so please </w:t>
      </w:r>
      <w:r w:rsidR="00540C08">
        <w:t xml:space="preserve">provide your </w:t>
      </w:r>
      <w:proofErr w:type="spellStart"/>
      <w:r w:rsidR="00540C08">
        <w:t>g</w:t>
      </w:r>
      <w:r>
        <w:t>mail</w:t>
      </w:r>
      <w:proofErr w:type="spellEnd"/>
      <w:r>
        <w:t xml:space="preserve"> to</w:t>
      </w:r>
      <w:r w:rsidR="00540C08">
        <w:t xml:space="preserve"> us</w:t>
      </w:r>
      <w:r>
        <w:t>.</w:t>
      </w:r>
    </w:p>
    <w:p w:rsidR="001B416F" w:rsidRDefault="009A53C2">
      <w:pPr>
        <w:pStyle w:val="BodyText"/>
      </w:pPr>
      <w:hyperlink r:id="rId9">
        <w:r w:rsidR="00942289">
          <w:rPr>
            <w:rStyle w:val="Hyperlink"/>
          </w:rPr>
          <w:t>https://tinyurl.com/ycf5vkhn</w:t>
        </w:r>
      </w:hyperlink>
    </w:p>
    <w:p w:rsidR="001B416F" w:rsidRDefault="00942289">
      <w:pPr>
        <w:pStyle w:val="BodyText"/>
      </w:pPr>
      <w:r>
        <w:t>Alternatively, please fill out the spreadsheet as with SCALLOP/CVD1 with naming convention:</w:t>
      </w:r>
    </w:p>
    <w:p w:rsidR="001B416F" w:rsidRDefault="00942289">
      <w:pPr>
        <w:pStyle w:val="Compact"/>
        <w:numPr>
          <w:ilvl w:val="0"/>
          <w:numId w:val="6"/>
        </w:numPr>
      </w:pPr>
      <w:r>
        <w:t>STUDY.descriptives.DATE.xls</w:t>
      </w:r>
    </w:p>
    <w:p w:rsidR="001B416F" w:rsidRDefault="00942289">
      <w:pPr>
        <w:pStyle w:val="Compact"/>
        <w:numPr>
          <w:ilvl w:val="0"/>
          <w:numId w:val="6"/>
        </w:numPr>
      </w:pPr>
      <w:r>
        <w:t>Where STUDY is a short (14 characters or less) identifier for the population studied, which is the same for all files provided by your study.</w:t>
      </w:r>
    </w:p>
    <w:p w:rsidR="001B416F" w:rsidRDefault="00942289">
      <w:pPr>
        <w:pStyle w:val="Compact"/>
        <w:numPr>
          <w:ilvl w:val="0"/>
          <w:numId w:val="6"/>
        </w:numPr>
      </w:pPr>
      <w:r>
        <w:t>DATE is the date on which the file was prepared, in the format “DDMMYYYY”.</w:t>
      </w:r>
    </w:p>
    <w:p w:rsidR="001B416F" w:rsidRDefault="00942289">
      <w:pPr>
        <w:pStyle w:val="Heading2"/>
      </w:pPr>
      <w:bookmarkStart w:id="9" w:name="file-formats-for-gwas-results"/>
      <w:bookmarkEnd w:id="9"/>
      <w:r>
        <w:t>4. File formats for GWAS results</w:t>
      </w:r>
    </w:p>
    <w:p w:rsidR="001B416F" w:rsidRDefault="00942289">
      <w:pPr>
        <w:pStyle w:val="Heading3"/>
      </w:pPr>
      <w:bookmarkStart w:id="10" w:name="snp-table-for-gwas-results"/>
      <w:bookmarkEnd w:id="10"/>
      <w:r>
        <w:t>SNP table for GWAS results</w:t>
      </w:r>
    </w:p>
    <w:p w:rsidR="001B416F" w:rsidRDefault="00942289">
      <w:pPr>
        <w:pStyle w:val="FirstParagraph"/>
      </w:pPr>
      <w:r>
        <w:t>Please include the following columns. Missing values are coded as “NA”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507"/>
        <w:gridCol w:w="1553"/>
        <w:gridCol w:w="7516"/>
      </w:tblGrid>
      <w:tr w:rsidR="001B4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416F" w:rsidRDefault="00942289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416F" w:rsidRDefault="00942289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416F" w:rsidRDefault="00942289">
            <w:pPr>
              <w:pStyle w:val="Compact"/>
            </w:pPr>
            <w:r>
              <w:t>Description of variable</w:t>
            </w:r>
          </w:p>
        </w:tc>
      </w:tr>
      <w:tr w:rsidR="001B416F">
        <w:tc>
          <w:tcPr>
            <w:tcW w:w="0" w:type="auto"/>
          </w:tcPr>
          <w:p w:rsidR="001B416F" w:rsidRDefault="0094228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B416F" w:rsidRDefault="00942289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1B416F" w:rsidRDefault="00942289">
            <w:pPr>
              <w:pStyle w:val="Compact"/>
            </w:pPr>
            <w:r>
              <w:t>CHR:POS_A1_A2 (such that A1-10. The results will be replicated in independent cohorts.</w:t>
            </w:r>
          </w:p>
        </w:tc>
      </w:tr>
    </w:tbl>
    <w:p w:rsidR="001B416F" w:rsidRDefault="00942289">
      <w:pPr>
        <w:pStyle w:val="Heading2"/>
      </w:pPr>
      <w:bookmarkStart w:id="11" w:name="uploading-of-results"/>
      <w:bookmarkEnd w:id="11"/>
      <w:r>
        <w:lastRenderedPageBreak/>
        <w:t>6. Uploading of results</w:t>
      </w:r>
    </w:p>
    <w:p w:rsidR="001B416F" w:rsidRDefault="00942289">
      <w:pPr>
        <w:pStyle w:val="FirstParagraph"/>
      </w:pPr>
      <w:r>
        <w:t>See the CVD1 analysis plan.</w:t>
      </w:r>
    </w:p>
    <w:p w:rsidR="001B416F" w:rsidRDefault="00942289">
      <w:pPr>
        <w:pStyle w:val="Heading2"/>
      </w:pPr>
      <w:bookmarkStart w:id="12" w:name="contact-information"/>
      <w:bookmarkEnd w:id="12"/>
      <w:r>
        <w:t>7. Contact information</w:t>
      </w:r>
    </w:p>
    <w:p w:rsidR="001B416F" w:rsidRDefault="00942289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1B416F" w:rsidRDefault="00942289">
      <w:pPr>
        <w:pStyle w:val="BodyText"/>
      </w:pPr>
      <w:r>
        <w:t>For questions regarding SCALLOP/INF, please contact Jing Hua Zhao (jhz22@medschl.cam.ac.uk) and James Peters (jp549@medschl.cam.ac.uk).</w:t>
      </w:r>
    </w:p>
    <w:p w:rsidR="001B416F" w:rsidRDefault="00942289">
      <w:pPr>
        <w:pStyle w:val="Heading2"/>
      </w:pPr>
      <w:bookmarkStart w:id="13" w:name="appendix"/>
      <w:bookmarkEnd w:id="13"/>
      <w:r>
        <w:t>Appendix</w:t>
      </w:r>
    </w:p>
    <w:p w:rsidR="001B416F" w:rsidRDefault="00942289">
      <w:pPr>
        <w:pStyle w:val="FirstParagraph"/>
      </w:pPr>
      <w:r>
        <w:rPr>
          <w:b/>
        </w:rPr>
        <w:t>SLURM script for qctool 2.0.1</w:t>
      </w:r>
    </w:p>
    <w:p w:rsidR="001B416F" w:rsidRDefault="00942289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:rsidR="001B416F" w:rsidRDefault="00942289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1B41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53C2" w:rsidRDefault="009A53C2">
      <w:pPr>
        <w:spacing w:after="0"/>
      </w:pPr>
      <w:r>
        <w:separator/>
      </w:r>
    </w:p>
  </w:endnote>
  <w:endnote w:type="continuationSeparator" w:id="0">
    <w:p w:rsidR="009A53C2" w:rsidRDefault="009A53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53C2" w:rsidRDefault="009A53C2">
      <w:r>
        <w:separator/>
      </w:r>
    </w:p>
  </w:footnote>
  <w:footnote w:type="continuationSeparator" w:id="0">
    <w:p w:rsidR="009A53C2" w:rsidRDefault="009A53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0D42B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4AED14"/>
    <w:multiLevelType w:val="multilevel"/>
    <w:tmpl w:val="EFA64A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D2E5718"/>
    <w:multiLevelType w:val="multilevel"/>
    <w:tmpl w:val="34D418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416F"/>
    <w:rsid w:val="00402AAA"/>
    <w:rsid w:val="004E29B3"/>
    <w:rsid w:val="00540C08"/>
    <w:rsid w:val="00590D07"/>
    <w:rsid w:val="005B7491"/>
    <w:rsid w:val="00784D58"/>
    <w:rsid w:val="00817BE7"/>
    <w:rsid w:val="008D6863"/>
    <w:rsid w:val="00942289"/>
    <w:rsid w:val="009A53C2"/>
    <w:rsid w:val="00B86B75"/>
    <w:rsid w:val="00BC48D5"/>
    <w:rsid w:val="00C36279"/>
    <w:rsid w:val="00CD7A8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C3F619C-9F9B-4765-82ED-0024F1084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76f5mv5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tinyurl.com/ycf5vkh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685</Words>
  <Characters>3909</Characters>
  <Application>Microsoft Office Word</Application>
  <DocSecurity>0</DocSecurity>
  <Lines>32</Lines>
  <Paragraphs>9</Paragraphs>
  <ScaleCrop>false</ScaleCrop>
  <Company/>
  <LinksUpToDate>false</LinksUpToDate>
  <CharactersWithSpaces>4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engyu Zhao</cp:lastModifiedBy>
  <cp:revision>5</cp:revision>
  <dcterms:created xsi:type="dcterms:W3CDTF">2018-12-07T13:37:00Z</dcterms:created>
  <dcterms:modified xsi:type="dcterms:W3CDTF">2018-12-10T07:41:00Z</dcterms:modified>
</cp:coreProperties>
</file>